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2126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//</w:t>
      </w:r>
      <w:r w:rsidRPr="0018265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to print preorder, inorder, and postorder traversal on Binary Tree.</w:t>
      </w:r>
    </w:p>
    <w:p w14:paraId="0D09EF0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512312E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&lt;stdlib.h&gt;</w:t>
      </w:r>
    </w:p>
    <w:p w14:paraId="499895A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DB15BC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struct node</w:t>
      </w:r>
    </w:p>
    <w:p w14:paraId="181A47F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4347BFF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t data;</w:t>
      </w:r>
    </w:p>
    <w:p w14:paraId="329B925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* left;</w:t>
      </w:r>
    </w:p>
    <w:p w14:paraId="154ABF6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* right;</w:t>
      </w:r>
    </w:p>
    <w:p w14:paraId="6F9D55B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;</w:t>
      </w:r>
    </w:p>
    <w:p w14:paraId="01EE270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285BC70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struct node* createNode(value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){</w:t>
      </w:r>
      <w:proofErr w:type="gramEnd"/>
    </w:p>
    <w:p w14:paraId="63F02E9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* newNode =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malloc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izeof(struct node));</w:t>
      </w:r>
    </w:p>
    <w:p w14:paraId="1037504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newNode-&gt;data = value;</w:t>
      </w:r>
    </w:p>
    <w:p w14:paraId="350FD1A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newNode-&gt;left = NULL;</w:t>
      </w:r>
    </w:p>
    <w:p w14:paraId="3AEB5C19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newNode-&gt;right = NULL;</w:t>
      </w:r>
    </w:p>
    <w:p w14:paraId="7238EFC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0D5407E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eturn newNode;</w:t>
      </w:r>
    </w:p>
    <w:p w14:paraId="6BBF010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19965B0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382F097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F8ADF9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struct node*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truct node* root, int data)</w:t>
      </w:r>
    </w:p>
    <w:p w14:paraId="0DB16B8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6A768CE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f (root == NULL) return createNode(data);</w:t>
      </w:r>
    </w:p>
    <w:p w14:paraId="6109687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40F98D8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f (data &lt; root-&gt;data)</w:t>
      </w:r>
    </w:p>
    <w:p w14:paraId="40B8186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root-&gt;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left  =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 xml:space="preserve"> insert(root-&gt;left, data);</w:t>
      </w:r>
    </w:p>
    <w:p w14:paraId="718D6B3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lastRenderedPageBreak/>
        <w:t xml:space="preserve">    else if (data &gt; root-&gt;data)</w:t>
      </w:r>
    </w:p>
    <w:p w14:paraId="59569BC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root-&gt;right = insert(root-&gt;right, data);   </w:t>
      </w:r>
    </w:p>
    <w:p w14:paraId="6AA3251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FD2D09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eturn root;</w:t>
      </w:r>
    </w:p>
    <w:p w14:paraId="2599775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0B8424D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6785221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void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order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truct node* root){</w:t>
      </w:r>
    </w:p>
    <w:p w14:paraId="7979C71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 == NULL) return;</w:t>
      </w:r>
    </w:p>
    <w:p w14:paraId="4FD7851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order(root-&gt;left);</w:t>
      </w:r>
    </w:p>
    <w:p w14:paraId="1A188A3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%d -&gt;", root-&gt;data);</w:t>
      </w:r>
    </w:p>
    <w:p w14:paraId="3A7AF37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order(root-&gt;right);</w:t>
      </w:r>
    </w:p>
    <w:p w14:paraId="19DAD86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7BAC956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26ED3E4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767C09B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){</w:t>
      </w:r>
    </w:p>
    <w:p w14:paraId="0F8E2B2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 *root = NULL;</w:t>
      </w:r>
    </w:p>
    <w:p w14:paraId="5C19E69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oot =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80);</w:t>
      </w:r>
    </w:p>
    <w:p w14:paraId="68B0C30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30);</w:t>
      </w:r>
    </w:p>
    <w:p w14:paraId="603744B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10);</w:t>
      </w:r>
    </w:p>
    <w:p w14:paraId="435380B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60);</w:t>
      </w:r>
    </w:p>
    <w:p w14:paraId="757D9F5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70);</w:t>
      </w:r>
    </w:p>
    <w:p w14:paraId="6F574CB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100);</w:t>
      </w:r>
    </w:p>
    <w:p w14:paraId="0326B64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140);</w:t>
      </w:r>
    </w:p>
    <w:p w14:paraId="7F2B019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40);</w:t>
      </w:r>
    </w:p>
    <w:p w14:paraId="2FE8716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035400F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order(root);</w:t>
      </w:r>
    </w:p>
    <w:p w14:paraId="48B50D0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72A4E76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lastRenderedPageBreak/>
        <w:t>//</w:t>
      </w:r>
      <w:r w:rsidRPr="0018265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to create (or insert) and inorder traversal on Binary Search Tree.</w:t>
      </w:r>
    </w:p>
    <w:p w14:paraId="3B4E660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49AC43D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&lt;stdlib.h&gt;</w:t>
      </w:r>
    </w:p>
    <w:p w14:paraId="70B3D5F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3E24416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struct node</w:t>
      </w:r>
    </w:p>
    <w:p w14:paraId="0FEE73E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49E00F39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t data;</w:t>
      </w:r>
    </w:p>
    <w:p w14:paraId="33B4D60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* left;</w:t>
      </w:r>
    </w:p>
    <w:p w14:paraId="3B846A1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* right;</w:t>
      </w:r>
    </w:p>
    <w:p w14:paraId="61E7DFF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;</w:t>
      </w:r>
    </w:p>
    <w:p w14:paraId="17888D4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6CA0C89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struct node* createNode(value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){</w:t>
      </w:r>
      <w:proofErr w:type="gramEnd"/>
    </w:p>
    <w:p w14:paraId="6F3D177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* newNode =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malloc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izeof(struct node));</w:t>
      </w:r>
    </w:p>
    <w:p w14:paraId="15BAD1F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newNode-&gt;data = value;</w:t>
      </w:r>
    </w:p>
    <w:p w14:paraId="3B164D3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newNode-&gt;left = NULL;</w:t>
      </w:r>
    </w:p>
    <w:p w14:paraId="619E332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newNode-&gt;right = NULL;</w:t>
      </w:r>
    </w:p>
    <w:p w14:paraId="0D1DC4D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4A14A21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eturn newNode;</w:t>
      </w:r>
    </w:p>
    <w:p w14:paraId="149AA16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0B2F830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38C17DE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206E34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struct node*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truct node* root, int data)</w:t>
      </w:r>
    </w:p>
    <w:p w14:paraId="0D49D9A9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652FEB2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f (root == NULL) return createNode(data);</w:t>
      </w:r>
    </w:p>
    <w:p w14:paraId="7A5D314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643933A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f (data &lt; root-&gt;data)</w:t>
      </w:r>
    </w:p>
    <w:p w14:paraId="017FA86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root-&gt;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left  =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 xml:space="preserve"> insert(root-&gt;left, data);</w:t>
      </w:r>
    </w:p>
    <w:p w14:paraId="196C07E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lastRenderedPageBreak/>
        <w:t xml:space="preserve">    else if (data &gt; root-&gt;data)</w:t>
      </w:r>
    </w:p>
    <w:p w14:paraId="6078014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root-&gt;right = insert(root-&gt;right, data);   </w:t>
      </w:r>
    </w:p>
    <w:p w14:paraId="76D52C3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B0EE77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eturn root;</w:t>
      </w:r>
    </w:p>
    <w:p w14:paraId="35D3A39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1338ABF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00299B6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void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order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truct node* root){</w:t>
      </w:r>
    </w:p>
    <w:p w14:paraId="573B067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 == NULL) return;</w:t>
      </w:r>
    </w:p>
    <w:p w14:paraId="0E73295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order(root-&gt;left);</w:t>
      </w:r>
    </w:p>
    <w:p w14:paraId="7304F1D9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%d -&gt;", root-&gt;data);</w:t>
      </w:r>
    </w:p>
    <w:p w14:paraId="1FBF017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order(root-&gt;right);</w:t>
      </w:r>
    </w:p>
    <w:p w14:paraId="7DA871A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421DB0D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081634E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56F81AA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){</w:t>
      </w:r>
    </w:p>
    <w:p w14:paraId="07230389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truct node *root = NULL;</w:t>
      </w:r>
    </w:p>
    <w:p w14:paraId="654B5F3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oot =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8);</w:t>
      </w:r>
    </w:p>
    <w:p w14:paraId="1790563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3);</w:t>
      </w:r>
    </w:p>
    <w:p w14:paraId="1747326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1);</w:t>
      </w:r>
    </w:p>
    <w:p w14:paraId="216641E9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6);</w:t>
      </w:r>
    </w:p>
    <w:p w14:paraId="6AFB57F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7);</w:t>
      </w:r>
    </w:p>
    <w:p w14:paraId="476A942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10);</w:t>
      </w:r>
    </w:p>
    <w:p w14:paraId="5EC21B3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14);</w:t>
      </w:r>
    </w:p>
    <w:p w14:paraId="579A192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root, 4);</w:t>
      </w:r>
    </w:p>
    <w:p w14:paraId="4DC35AF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5A8563E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order(root);</w:t>
      </w:r>
    </w:p>
    <w:p w14:paraId="4A55D11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5943EA4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1D7E733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17E6B72A" w14:textId="43C419D8" w:rsidR="00A61E9C" w:rsidRPr="0018265B" w:rsidRDefault="00A61E9C" w:rsidP="00A61E9C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//Write a C program depth first search (DFS) using array.</w:t>
      </w:r>
    </w:p>
    <w:p w14:paraId="090D794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64F2B3B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 &lt;stdio.h&gt;</w:t>
      </w:r>
    </w:p>
    <w:p w14:paraId="4DE6722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 &lt;stdlib.h&gt;</w:t>
      </w:r>
    </w:p>
    <w:p w14:paraId="1CB59B0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source,V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,E,time,visited[20],G[20][20];</w:t>
      </w:r>
    </w:p>
    <w:p w14:paraId="7E0A48F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void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DFS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int i)</w:t>
      </w:r>
    </w:p>
    <w:p w14:paraId="6B9E269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2D3C2AA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t j;</w:t>
      </w:r>
    </w:p>
    <w:p w14:paraId="783E205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visited[i]=1;</w:t>
      </w:r>
    </w:p>
    <w:p w14:paraId="026C70B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 %d-&gt;",i+1);</w:t>
      </w:r>
    </w:p>
    <w:p w14:paraId="152E04A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for(j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j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V;j++)</w:t>
      </w:r>
    </w:p>
    <w:p w14:paraId="2175A6D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{</w:t>
      </w:r>
    </w:p>
    <w:p w14:paraId="398EF9C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if(G[i][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j]=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=1&amp;&amp;visited[j]==0)</w:t>
      </w:r>
    </w:p>
    <w:p w14:paraId="3D10EF1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DFS(j);</w:t>
      </w:r>
    </w:p>
    <w:p w14:paraId="4DB0BD6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105F5B9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354A29D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)</w:t>
      </w:r>
    </w:p>
    <w:p w14:paraId="79330EF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36D203F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i,j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,v1,v2;</w:t>
      </w:r>
    </w:p>
    <w:p w14:paraId="31EF7D8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printf("\t\t\tGraphs\n");</w:t>
      </w:r>
    </w:p>
    <w:p w14:paraId="4BAFEA4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nter the no of edges:");</w:t>
      </w:r>
    </w:p>
    <w:p w14:paraId="36BC7DA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E);</w:t>
      </w:r>
    </w:p>
    <w:p w14:paraId="782CC51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nter the no of vertices:");</w:t>
      </w:r>
    </w:p>
    <w:p w14:paraId="6892966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V);</w:t>
      </w:r>
    </w:p>
    <w:p w14:paraId="5AA1593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for(i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V;i++)</w:t>
      </w:r>
    </w:p>
    <w:p w14:paraId="7AE884B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{</w:t>
      </w:r>
    </w:p>
    <w:p w14:paraId="45387CB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lastRenderedPageBreak/>
        <w:t xml:space="preserve">        for(j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j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V;j++)</w:t>
      </w:r>
    </w:p>
    <w:p w14:paraId="2314FAF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G[i][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j]=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0;</w:t>
      </w:r>
    </w:p>
    <w:p w14:paraId="76EC3C4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5FD06CB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/*    creating edges :P    */</w:t>
      </w:r>
    </w:p>
    <w:p w14:paraId="59E89AD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for(i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E;i++)</w:t>
      </w:r>
    </w:p>
    <w:p w14:paraId="4B89714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{</w:t>
      </w:r>
    </w:p>
    <w:p w14:paraId="72CB0FE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nter the edges (format: V1 V2) : ");</w:t>
      </w:r>
    </w:p>
    <w:p w14:paraId="732DCE5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scanf("%d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v1,&amp;v2);</w:t>
      </w:r>
    </w:p>
    <w:p w14:paraId="3F52772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G[v1-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1][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v2-1]=1;</w:t>
      </w:r>
    </w:p>
    <w:p w14:paraId="59B254B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2968846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29AC962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5D08054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for(i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V;i++)</w:t>
      </w:r>
    </w:p>
    <w:p w14:paraId="17BEF20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{</w:t>
      </w:r>
    </w:p>
    <w:p w14:paraId="13578E6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for(j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j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V;j++)</w:t>
      </w:r>
    </w:p>
    <w:p w14:paraId="20FDA33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 %d ",G[i][j]);</w:t>
      </w:r>
    </w:p>
    <w:p w14:paraId="3D6B1A2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printf("\n");</w:t>
      </w:r>
    </w:p>
    <w:p w14:paraId="50D6DAE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5D97B09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nter the source: ");</w:t>
      </w:r>
    </w:p>
    <w:p w14:paraId="1F5F9729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ource);</w:t>
      </w:r>
    </w:p>
    <w:p w14:paraId="3136B9B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DFS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source-1);</w:t>
      </w:r>
    </w:p>
    <w:p w14:paraId="1B806A3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eturn 0;</w:t>
      </w:r>
    </w:p>
    <w:p w14:paraId="2876AE2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70F95CFB" w14:textId="6C0495B0" w:rsidR="00A61E9C" w:rsidRPr="0018265B" w:rsidRDefault="00A61E9C">
      <w:pPr>
        <w:rPr>
          <w:rFonts w:ascii="Times New Roman" w:hAnsi="Times New Roman" w:cs="Times New Roman"/>
          <w:sz w:val="28"/>
          <w:szCs w:val="28"/>
        </w:rPr>
      </w:pPr>
    </w:p>
    <w:p w14:paraId="06EF7AA0" w14:textId="2C3FFF01" w:rsidR="00A61E9C" w:rsidRPr="0018265B" w:rsidRDefault="00A61E9C">
      <w:pPr>
        <w:rPr>
          <w:rFonts w:ascii="Times New Roman" w:hAnsi="Times New Roman" w:cs="Times New Roman"/>
          <w:sz w:val="28"/>
          <w:szCs w:val="28"/>
        </w:rPr>
      </w:pPr>
    </w:p>
    <w:p w14:paraId="2E2689A7" w14:textId="177B9FAA" w:rsidR="00A61E9C" w:rsidRPr="0018265B" w:rsidRDefault="00A61E9C">
      <w:pPr>
        <w:rPr>
          <w:rFonts w:ascii="Times New Roman" w:hAnsi="Times New Roman" w:cs="Times New Roman"/>
          <w:sz w:val="28"/>
          <w:szCs w:val="28"/>
        </w:rPr>
      </w:pPr>
    </w:p>
    <w:p w14:paraId="7CA907FC" w14:textId="7BA43678" w:rsidR="00A61E9C" w:rsidRPr="0018265B" w:rsidRDefault="00A61E9C">
      <w:pPr>
        <w:rPr>
          <w:rFonts w:ascii="Times New Roman" w:hAnsi="Times New Roman" w:cs="Times New Roman"/>
          <w:sz w:val="28"/>
          <w:szCs w:val="28"/>
        </w:rPr>
      </w:pPr>
    </w:p>
    <w:p w14:paraId="6AB23A1B" w14:textId="3ACFFDAF" w:rsidR="00A61E9C" w:rsidRPr="0018265B" w:rsidRDefault="00A61E9C" w:rsidP="00A61E9C">
      <w:pPr>
        <w:shd w:val="clear" w:color="auto" w:fill="FFFFFF"/>
        <w:spacing w:before="75" w:after="75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lastRenderedPageBreak/>
        <w:t>//Write a C program breath first search (BFS) using array.</w:t>
      </w:r>
    </w:p>
    <w:p w14:paraId="526C12E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171EBDE8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#include&lt;stdio.h&gt;</w:t>
      </w:r>
    </w:p>
    <w:p w14:paraId="11681C6A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nt G[20][20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],q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[20],visited[20],n,front = 1, rear = 0 ;</w:t>
      </w:r>
    </w:p>
    <w:p w14:paraId="6216CBA6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void 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bfs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nt v)</w:t>
      </w:r>
    </w:p>
    <w:p w14:paraId="1F8F818A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{</w:t>
      </w:r>
    </w:p>
    <w:p w14:paraId="5F6943A1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 int i;</w:t>
      </w:r>
    </w:p>
    <w:p w14:paraId="64544FAD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 visited[v] = 1;</w:t>
      </w:r>
    </w:p>
    <w:p w14:paraId="11819809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for(i=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1;i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&lt;=n;i++)</w:t>
      </w:r>
    </w:p>
    <w:p w14:paraId="33B2523C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if(G[v][i] &amp;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&amp; !visited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[i])</w:t>
      </w:r>
    </w:p>
    <w:p w14:paraId="5B098DC7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q[++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rear]=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;</w:t>
      </w:r>
    </w:p>
    <w:p w14:paraId="1890FE29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if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front &lt;= rear)</w:t>
      </w:r>
    </w:p>
    <w:p w14:paraId="0D732FD5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 bfs(q[front++]);</w:t>
      </w:r>
    </w:p>
    <w:p w14:paraId="16FEB60E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}</w:t>
      </w:r>
    </w:p>
    <w:p w14:paraId="449AE8FD" w14:textId="77777777" w:rsidR="00A61E9C" w:rsidRPr="0018265B" w:rsidRDefault="00A61E9C" w:rsidP="00A61E9C">
      <w:pPr>
        <w:spacing w:after="24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05E90AB4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int 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main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)</w:t>
      </w:r>
    </w:p>
    <w:p w14:paraId="584C583B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{</w:t>
      </w:r>
    </w:p>
    <w:p w14:paraId="03E1BC29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 int 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v,i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,j;</w:t>
      </w:r>
    </w:p>
    <w:p w14:paraId="05FC1384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32855F48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printf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\n Enter the number of vertices:");</w:t>
      </w:r>
    </w:p>
    <w:p w14:paraId="41A52D11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scanf("%d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,&amp;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n);</w:t>
      </w:r>
    </w:p>
    <w:p w14:paraId="78BEABD4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for(i=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1;i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&lt;=n;i++)</w:t>
      </w:r>
    </w:p>
    <w:p w14:paraId="45D2EF3B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{</w:t>
      </w:r>
    </w:p>
    <w:p w14:paraId="48309728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q[i]=0;</w:t>
      </w:r>
    </w:p>
    <w:p w14:paraId="0B23A284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visited[i]=0;</w:t>
      </w:r>
    </w:p>
    <w:p w14:paraId="711E5247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}</w:t>
      </w:r>
    </w:p>
    <w:p w14:paraId="33477411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printf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\n Enter graph data in matrix form:\n");</w:t>
      </w:r>
    </w:p>
    <w:p w14:paraId="573C76D5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for(i=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1;i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&lt;=n;i++)</w:t>
      </w:r>
    </w:p>
    <w:p w14:paraId="45A7AE3B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lastRenderedPageBreak/>
        <w:t>  for(j=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1;j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&lt;=n;j++)</w:t>
      </w:r>
    </w:p>
    <w:p w14:paraId="4CD3FA01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scanf("%d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,&amp;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G[i][j]);</w:t>
      </w:r>
    </w:p>
    <w:p w14:paraId="7B2AD9C4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printf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\n Enter the starting vertex:");</w:t>
      </w:r>
    </w:p>
    <w:p w14:paraId="35F13980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scanf("%d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,&amp;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v);</w:t>
      </w:r>
    </w:p>
    <w:p w14:paraId="0237C2BD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bfs(v);</w:t>
      </w:r>
    </w:p>
    <w:p w14:paraId="30367AF8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printf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\n The nodes which are reachable are:\n");</w:t>
      </w:r>
    </w:p>
    <w:p w14:paraId="35183950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for(i=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1;i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&lt;=n;i++)</w:t>
      </w:r>
    </w:p>
    <w:p w14:paraId="7D5B8BE6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if(visited[i])</w:t>
      </w:r>
    </w:p>
    <w:p w14:paraId="3C12EE97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printf("%d\t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,i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);</w:t>
      </w:r>
    </w:p>
    <w:p w14:paraId="3D57F065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else</w:t>
      </w:r>
    </w:p>
    <w:p w14:paraId="71AE2EDA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  </w:t>
      </w:r>
      <w:proofErr w:type="gramStart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printf(</w:t>
      </w:r>
      <w:proofErr w:type="gramEnd"/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"\n %d is not reachable",i);</w:t>
      </w:r>
    </w:p>
    <w:p w14:paraId="42484B12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6A74BE57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return 0;</w:t>
      </w:r>
    </w:p>
    <w:p w14:paraId="1BB6F06A" w14:textId="2EF3B40B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18265B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}</w:t>
      </w:r>
    </w:p>
    <w:p w14:paraId="564ED5E6" w14:textId="2970B278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</w:p>
    <w:p w14:paraId="637B7E3B" w14:textId="13A69911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</w:p>
    <w:p w14:paraId="794AEFC6" w14:textId="4ADD6D86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</w:p>
    <w:p w14:paraId="2BBF8B6B" w14:textId="6E544443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</w:p>
    <w:p w14:paraId="31CBA79E" w14:textId="6CEA13D0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</w:p>
    <w:p w14:paraId="09A4182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//</w:t>
      </w:r>
      <w:r w:rsidRPr="0018265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C program for linear search algorithm.  </w:t>
      </w:r>
    </w:p>
    <w:p w14:paraId="773FAC8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60CB2D8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)</w:t>
      </w:r>
    </w:p>
    <w:p w14:paraId="6D9F918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1D9DD17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  <w:t xml:space="preserve">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a[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20],i,x,n;</w:t>
      </w:r>
    </w:p>
    <w:p w14:paraId="4A788BE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How many elements?");</w:t>
      </w:r>
    </w:p>
    <w:p w14:paraId="0D9D05E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  <w:t>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n);</w:t>
      </w:r>
    </w:p>
    <w:p w14:paraId="5BF90E1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</w:p>
    <w:p w14:paraId="7C9F778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nter array elements:\n");</w:t>
      </w:r>
    </w:p>
    <w:p w14:paraId="0CB86B3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lastRenderedPageBreak/>
        <w:tab/>
        <w:t>for(i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n;++i)</w:t>
      </w:r>
    </w:p>
    <w:p w14:paraId="19F56D8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r w:rsidRPr="0018265B">
        <w:rPr>
          <w:rFonts w:ascii="Times New Roman" w:hAnsi="Times New Roman" w:cs="Times New Roman"/>
          <w:sz w:val="28"/>
          <w:szCs w:val="28"/>
        </w:rPr>
        <w:tab/>
        <w:t>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a[i]);</w:t>
      </w:r>
    </w:p>
    <w:p w14:paraId="777894E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</w:p>
    <w:p w14:paraId="67F49A0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\nEnter element to search:");</w:t>
      </w:r>
    </w:p>
    <w:p w14:paraId="2DC72A4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  <w:t>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x);</w:t>
      </w:r>
    </w:p>
    <w:p w14:paraId="4CAEF20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</w:p>
    <w:p w14:paraId="6E874AB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  <w:t>for(i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n;++i)</w:t>
      </w:r>
    </w:p>
    <w:p w14:paraId="5749F7F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r w:rsidRPr="0018265B">
        <w:rPr>
          <w:rFonts w:ascii="Times New Roman" w:hAnsi="Times New Roman" w:cs="Times New Roman"/>
          <w:sz w:val="28"/>
          <w:szCs w:val="28"/>
        </w:rPr>
        <w:tab/>
        <w:t>if(a[i]==x)</w:t>
      </w:r>
    </w:p>
    <w:p w14:paraId="4BBB970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r w:rsidRPr="0018265B">
        <w:rPr>
          <w:rFonts w:ascii="Times New Roman" w:hAnsi="Times New Roman" w:cs="Times New Roman"/>
          <w:sz w:val="28"/>
          <w:szCs w:val="28"/>
        </w:rPr>
        <w:tab/>
      </w:r>
      <w:r w:rsidRPr="0018265B">
        <w:rPr>
          <w:rFonts w:ascii="Times New Roman" w:hAnsi="Times New Roman" w:cs="Times New Roman"/>
          <w:sz w:val="28"/>
          <w:szCs w:val="28"/>
        </w:rPr>
        <w:tab/>
        <w:t>break;</w:t>
      </w:r>
    </w:p>
    <w:p w14:paraId="769DB38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</w:p>
    <w:p w14:paraId="1AFCD63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  <w:t>if(i&lt;n)</w:t>
      </w:r>
    </w:p>
    <w:p w14:paraId="70B2371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r w:rsidRPr="0018265B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lement found at index %d",i);</w:t>
      </w:r>
    </w:p>
    <w:p w14:paraId="7FF97CD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  <w:t>else</w:t>
      </w:r>
    </w:p>
    <w:p w14:paraId="2138645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</w:r>
      <w:r w:rsidRPr="0018265B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lement not found");</w:t>
      </w:r>
    </w:p>
    <w:p w14:paraId="0B6DEB5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2E9657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ab/>
        <w:t>return 0;</w:t>
      </w:r>
    </w:p>
    <w:p w14:paraId="1EE6FE7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1EBD12D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6B071456" w14:textId="5687B1DE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2EBF789A" w14:textId="02827574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0F6C500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//</w:t>
      </w:r>
      <w:r w:rsidRPr="0018265B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for binary search algorithm</w:t>
      </w:r>
    </w:p>
    <w:p w14:paraId="494631E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#include&lt;stdio.h&gt;</w:t>
      </w:r>
    </w:p>
    <w:p w14:paraId="24F5F25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A5FCC8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)</w:t>
      </w:r>
    </w:p>
    <w:p w14:paraId="183527D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{</w:t>
      </w:r>
    </w:p>
    <w:p w14:paraId="4A470933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nt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arr[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50],i,n,x,flag=0,first,last,mid;</w:t>
      </w:r>
    </w:p>
    <w:p w14:paraId="2238C10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652A2D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lastRenderedPageBreak/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Enter size of array:");</w:t>
      </w:r>
    </w:p>
    <w:p w14:paraId="5B3D851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n);</w:t>
      </w:r>
    </w:p>
    <w:p w14:paraId="6226C64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\nEnter array element(ascending order)\n");</w:t>
      </w:r>
    </w:p>
    <w:p w14:paraId="04924BB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B7094B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for(i=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&lt;n;++i)</w:t>
      </w:r>
    </w:p>
    <w:p w14:paraId="2905D80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arr[i]);</w:t>
      </w:r>
    </w:p>
    <w:p w14:paraId="603DF43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3CFA49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\nEnter the element to search:");</w:t>
      </w:r>
    </w:p>
    <w:p w14:paraId="0FEB472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scanf("%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x);</w:t>
      </w:r>
    </w:p>
    <w:p w14:paraId="5015390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3A5CB2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first=0;</w:t>
      </w:r>
    </w:p>
    <w:p w14:paraId="2F03029D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last=n-1;</w:t>
      </w:r>
    </w:p>
    <w:p w14:paraId="218814BB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C901FA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while(first&lt;=last)</w:t>
      </w:r>
    </w:p>
    <w:p w14:paraId="401B1BB7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{</w:t>
      </w:r>
    </w:p>
    <w:p w14:paraId="6B03116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mid=(first+last)/2;</w:t>
      </w:r>
    </w:p>
    <w:p w14:paraId="6FC0432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DDE521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if(x==arr[mid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]){</w:t>
      </w:r>
      <w:proofErr w:type="gramEnd"/>
    </w:p>
    <w:p w14:paraId="15002B7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flag=1;</w:t>
      </w:r>
    </w:p>
    <w:p w14:paraId="4290A91C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break;</w:t>
      </w:r>
    </w:p>
    <w:p w14:paraId="42B45D1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1C63B42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else</w:t>
      </w:r>
    </w:p>
    <w:p w14:paraId="3803785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if(x&gt;arr[mid])</w:t>
      </w:r>
    </w:p>
    <w:p w14:paraId="782B72B8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    first=mid+1;</w:t>
      </w:r>
    </w:p>
    <w:p w14:paraId="35DCFEF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else</w:t>
      </w:r>
    </w:p>
    <w:p w14:paraId="7A2F43BE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        last=mid-1;</w:t>
      </w:r>
    </w:p>
    <w:p w14:paraId="0246B854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6E1A1BFF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</w:p>
    <w:p w14:paraId="7AB0E94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if(flag==1)</w:t>
      </w:r>
    </w:p>
    <w:p w14:paraId="6FF2C32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\nElement found at position %d",mid+1);</w:t>
      </w:r>
    </w:p>
    <w:p w14:paraId="4F349D95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else</w:t>
      </w:r>
    </w:p>
    <w:p w14:paraId="308E39D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18265B">
        <w:rPr>
          <w:rFonts w:ascii="Times New Roman" w:hAnsi="Times New Roman" w:cs="Times New Roman"/>
          <w:sz w:val="28"/>
          <w:szCs w:val="28"/>
        </w:rPr>
        <w:t>printf(</w:t>
      </w:r>
      <w:proofErr w:type="gramEnd"/>
      <w:r w:rsidRPr="0018265B">
        <w:rPr>
          <w:rFonts w:ascii="Times New Roman" w:hAnsi="Times New Roman" w:cs="Times New Roman"/>
          <w:sz w:val="28"/>
          <w:szCs w:val="28"/>
        </w:rPr>
        <w:t>"\nElement not found");</w:t>
      </w:r>
    </w:p>
    <w:p w14:paraId="5B4CD4DA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D8E8570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 xml:space="preserve">    return 0;</w:t>
      </w:r>
    </w:p>
    <w:p w14:paraId="4FA1F626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hAnsi="Times New Roman" w:cs="Times New Roman"/>
          <w:sz w:val="28"/>
          <w:szCs w:val="28"/>
        </w:rPr>
        <w:t>}</w:t>
      </w:r>
    </w:p>
    <w:p w14:paraId="136CEF31" w14:textId="77777777" w:rsidR="00A61E9C" w:rsidRPr="0018265B" w:rsidRDefault="00A61E9C" w:rsidP="00A61E9C">
      <w:pPr>
        <w:rPr>
          <w:rFonts w:ascii="Times New Roman" w:hAnsi="Times New Roman" w:cs="Times New Roman"/>
          <w:sz w:val="28"/>
          <w:szCs w:val="28"/>
        </w:rPr>
      </w:pPr>
    </w:p>
    <w:p w14:paraId="61E09DE2" w14:textId="77777777" w:rsidR="00A61E9C" w:rsidRPr="0018265B" w:rsidRDefault="00A61E9C" w:rsidP="00A61E9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</w:p>
    <w:p w14:paraId="5431E00F" w14:textId="77777777" w:rsidR="00A61E9C" w:rsidRPr="0018265B" w:rsidRDefault="00A61E9C" w:rsidP="00A61E9C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8265B">
        <w:rPr>
          <w:rFonts w:ascii="Times New Roman" w:eastAsia="Times New Roman" w:hAnsi="Times New Roman" w:cs="Times New Roman"/>
          <w:color w:val="B0B1B8"/>
          <w:sz w:val="28"/>
          <w:szCs w:val="28"/>
          <w:lang w:eastAsia="en-IN"/>
        </w:rPr>
        <w:t xml:space="preserve"> </w:t>
      </w:r>
    </w:p>
    <w:p w14:paraId="65CA9765" w14:textId="77777777" w:rsidR="00A61E9C" w:rsidRPr="0018265B" w:rsidRDefault="00A61E9C">
      <w:pPr>
        <w:rPr>
          <w:rFonts w:ascii="Times New Roman" w:hAnsi="Times New Roman" w:cs="Times New Roman"/>
          <w:sz w:val="28"/>
          <w:szCs w:val="28"/>
        </w:rPr>
      </w:pPr>
    </w:p>
    <w:sectPr w:rsidR="00A61E9C" w:rsidRPr="001826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NzY3MTU3MzIxNzJT0lEKTi0uzszPAykwqgUAzGAwwSwAAAA="/>
  </w:docVars>
  <w:rsids>
    <w:rsidRoot w:val="00A61E9C"/>
    <w:rsid w:val="0018265B"/>
    <w:rsid w:val="00A61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1F2C9"/>
  <w15:chartTrackingRefBased/>
  <w15:docId w15:val="{0D382F70-A5A1-4345-BDC4-AA90EB483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E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761</Words>
  <Characters>4343</Characters>
  <Application>Microsoft Office Word</Application>
  <DocSecurity>0</DocSecurity>
  <Lines>36</Lines>
  <Paragraphs>10</Paragraphs>
  <ScaleCrop>false</ScaleCrop>
  <Company/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SUNDAR KOTAPATI</dc:creator>
  <cp:keywords/>
  <dc:description/>
  <cp:lastModifiedBy>SHYAMSUNDAR KOTAPATI</cp:lastModifiedBy>
  <cp:revision>2</cp:revision>
  <dcterms:created xsi:type="dcterms:W3CDTF">2020-04-17T05:08:00Z</dcterms:created>
  <dcterms:modified xsi:type="dcterms:W3CDTF">2020-04-17T06:19:00Z</dcterms:modified>
</cp:coreProperties>
</file>